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262A14" w14:textId="1101F926" w:rsidR="00023954" w:rsidRDefault="0072120E">
      <w:r w:rsidRPr="0072120E">
        <w:rPr>
          <w:lang w:val="en-CA"/>
        </w:rPr>
        <w:t>Or</w:t>
      </w:r>
      <w:r>
        <w:rPr>
          <w:lang w:val="en-CA"/>
        </w:rPr>
        <w:t xml:space="preserve">iginal: </w:t>
      </w:r>
      <w:hyperlink r:id="rId4" w:history="1">
        <w:r>
          <w:rPr>
            <w:rStyle w:val="Hyperlink"/>
          </w:rPr>
          <w:t>UCI Machine Learning Repository: Human Activity Recognition Using Smartphones Data Set</w:t>
        </w:r>
      </w:hyperlink>
    </w:p>
    <w:p w14:paraId="13BFD5DD" w14:textId="43D52490" w:rsidR="009E2B5C" w:rsidRPr="009553FF" w:rsidRDefault="008737C1">
      <w:pPr>
        <w:rPr>
          <w:lang w:val="en-CA"/>
        </w:rPr>
      </w:pPr>
      <w:hyperlink r:id="rId5" w:history="1">
        <w:r w:rsidR="009553FF">
          <w:rPr>
            <w:rStyle w:val="Hyperlink"/>
          </w:rPr>
          <w:t>A public domain dataset for human activity recognition using smartphones (upc.edu)</w:t>
        </w:r>
      </w:hyperlink>
      <w:r w:rsidR="009553FF" w:rsidRPr="009553FF">
        <w:rPr>
          <w:lang w:val="en-CA"/>
        </w:rPr>
        <w:t xml:space="preserve"> </w:t>
      </w:r>
    </w:p>
    <w:p w14:paraId="3A830FA5" w14:textId="50FBF9BE" w:rsidR="00E312A7" w:rsidRDefault="00E312A7"/>
    <w:p w14:paraId="6DA8CED4" w14:textId="344DED2B" w:rsidR="00E312A7" w:rsidRPr="00B54469" w:rsidRDefault="00E312A7">
      <w:pPr>
        <w:rPr>
          <w:lang w:val="en-CA"/>
        </w:rPr>
      </w:pPr>
      <w:r w:rsidRPr="00B54469">
        <w:rPr>
          <w:lang w:val="en-CA"/>
        </w:rPr>
        <w:t>Paper:</w:t>
      </w:r>
    </w:p>
    <w:p w14:paraId="551BAFDB" w14:textId="2C9058C6" w:rsidR="009E2B5C" w:rsidRDefault="008737C1">
      <w:hyperlink r:id="rId6" w:history="1">
        <w:r w:rsidR="009E2B5C">
          <w:rPr>
            <w:rStyle w:val="Hyperlink"/>
          </w:rPr>
          <w:t>Smart Phone Based Data Mining for Human Activity Recognition - ScienceDirect</w:t>
        </w:r>
      </w:hyperlink>
    </w:p>
    <w:p w14:paraId="38AA68B7" w14:textId="37E26632" w:rsidR="00E312A7" w:rsidRDefault="008737C1">
      <w:hyperlink r:id="rId7" w:history="1">
        <w:r w:rsidR="00787603">
          <w:rPr>
            <w:rStyle w:val="Hyperlink"/>
          </w:rPr>
          <w:t>[PDF] Energy Efficient Smartphone-Based Activity Recognition using Fixed-Point Arithmetic | Semantic Scholar</w:t>
        </w:r>
      </w:hyperlink>
    </w:p>
    <w:p w14:paraId="64BC0393" w14:textId="06ED3266" w:rsidR="00787603" w:rsidRDefault="008737C1">
      <w:hyperlink r:id="rId8" w:history="1">
        <w:r w:rsidR="00086D66">
          <w:rPr>
            <w:rStyle w:val="Hyperlink"/>
          </w:rPr>
          <w:t>C:/Users/Luca/Desktop/Dropbox/Paper/2012/NIPS - Machine Learning Approaches to Mobile Context Awareness/v4/nips2012.dvi (core.ac.uk)</w:t>
        </w:r>
      </w:hyperlink>
    </w:p>
    <w:p w14:paraId="563C8246" w14:textId="6A5E8F78" w:rsidR="00E312A7" w:rsidRDefault="00E312A7"/>
    <w:p w14:paraId="48B2D8D8" w14:textId="2E7F9DF7" w:rsidR="00E312A7" w:rsidRDefault="00086D66">
      <w:pPr>
        <w:rPr>
          <w:lang w:val="en-CA"/>
        </w:rPr>
      </w:pPr>
      <w:r w:rsidRPr="00B54469">
        <w:rPr>
          <w:lang w:val="en-CA"/>
        </w:rPr>
        <w:t xml:space="preserve">Tutorials: </w:t>
      </w:r>
    </w:p>
    <w:p w14:paraId="70DBEAEA" w14:textId="320C3DAB" w:rsidR="008737C1" w:rsidRPr="00B54469" w:rsidRDefault="008737C1">
      <w:pPr>
        <w:rPr>
          <w:lang w:val="en-CA"/>
        </w:rPr>
      </w:pPr>
      <w:r>
        <w:rPr>
          <w:lang w:val="en-CA"/>
        </w:rPr>
        <w:t>The first one being my favourite</w:t>
      </w:r>
    </w:p>
    <w:p w14:paraId="69985A7D" w14:textId="77777777" w:rsidR="008737C1" w:rsidRDefault="008737C1">
      <w:pPr>
        <w:rPr>
          <w:rStyle w:val="Hyperlink"/>
        </w:rPr>
      </w:pPr>
      <w:hyperlink r:id="rId9" w:history="1">
        <w:r w:rsidR="00281C7D">
          <w:rPr>
            <w:rStyle w:val="Hyperlink"/>
          </w:rPr>
          <w:t>How to Model Human Activity From Smartphone Data (machinelearnin</w:t>
        </w:r>
        <w:r w:rsidR="00281C7D">
          <w:rPr>
            <w:rStyle w:val="Hyperlink"/>
          </w:rPr>
          <w:t>g</w:t>
        </w:r>
        <w:r w:rsidR="00281C7D">
          <w:rPr>
            <w:rStyle w:val="Hyperlink"/>
          </w:rPr>
          <w:t>mastery.com)</w:t>
        </w:r>
      </w:hyperlink>
    </w:p>
    <w:p w14:paraId="78EBE95C" w14:textId="6B063E7E" w:rsidR="00281C7D" w:rsidRDefault="008737C1">
      <w:pPr>
        <w:rPr>
          <w:lang w:val="en-CA"/>
        </w:rPr>
      </w:pPr>
      <w:hyperlink r:id="rId10" w:history="1">
        <w:r w:rsidR="00784D4F">
          <w:rPr>
            <w:rStyle w:val="Hyperlink"/>
          </w:rPr>
          <w:t xml:space="preserve">Human Activity Recognition Using Smartphone Data | Project | </w:t>
        </w:r>
        <w:proofErr w:type="spellStart"/>
        <w:r w:rsidR="00784D4F">
          <w:rPr>
            <w:rStyle w:val="Hyperlink"/>
          </w:rPr>
          <w:t>Learnbay</w:t>
        </w:r>
        <w:proofErr w:type="spellEnd"/>
        <w:r w:rsidR="00784D4F">
          <w:rPr>
            <w:rStyle w:val="Hyperlink"/>
          </w:rPr>
          <w:t xml:space="preserve"> - YouTube</w:t>
        </w:r>
      </w:hyperlink>
      <w:r w:rsidR="00784D4F" w:rsidRPr="00784D4F">
        <w:rPr>
          <w:lang w:val="en-CA"/>
        </w:rPr>
        <w:t xml:space="preserve"> </w:t>
      </w:r>
      <w:r w:rsidR="001978E5">
        <w:rPr>
          <w:lang w:val="en-CA"/>
        </w:rPr>
        <w:t>#</w:t>
      </w:r>
    </w:p>
    <w:p w14:paraId="50DEA9D2" w14:textId="28BCD182" w:rsidR="007B3EBA" w:rsidRDefault="008737C1">
      <w:hyperlink r:id="rId11" w:history="1">
        <w:r w:rsidR="007B3EBA">
          <w:rPr>
            <w:rStyle w:val="Hyperlink"/>
          </w:rPr>
          <w:t xml:space="preserve">Human Activity Recognition Using Smartphones Sensor Data | by </w:t>
        </w:r>
        <w:proofErr w:type="spellStart"/>
        <w:r w:rsidR="007B3EBA">
          <w:rPr>
            <w:rStyle w:val="Hyperlink"/>
          </w:rPr>
          <w:t>Xiaoshan</w:t>
        </w:r>
        <w:proofErr w:type="spellEnd"/>
        <w:r w:rsidR="007B3EBA">
          <w:rPr>
            <w:rStyle w:val="Hyperlink"/>
          </w:rPr>
          <w:t xml:space="preserve"> Sun | Medium</w:t>
        </w:r>
      </w:hyperlink>
    </w:p>
    <w:p w14:paraId="6EBE3AA6" w14:textId="77777777" w:rsidR="007B3EBA" w:rsidRPr="00784D4F" w:rsidRDefault="007B3EBA">
      <w:pPr>
        <w:rPr>
          <w:lang w:val="en-CA"/>
        </w:rPr>
      </w:pPr>
    </w:p>
    <w:p w14:paraId="743B7514" w14:textId="28077A2D" w:rsidR="00E312A7" w:rsidRDefault="00E312A7"/>
    <w:p w14:paraId="41E6D834" w14:textId="50012426" w:rsidR="00E312A7" w:rsidRDefault="00E312A7"/>
    <w:p w14:paraId="56D496CD" w14:textId="34AA1DE0" w:rsidR="00E312A7" w:rsidRDefault="00E312A7"/>
    <w:p w14:paraId="7D48E753" w14:textId="77777777" w:rsidR="00E312A7" w:rsidRDefault="00E312A7"/>
    <w:sectPr w:rsidR="00E312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TWztDQ1sTA2NLRU0lEKTi0uzszPAykwqgUAmSKR9CwAAAA="/>
  </w:docVars>
  <w:rsids>
    <w:rsidRoot w:val="002813AA"/>
    <w:rsid w:val="00023954"/>
    <w:rsid w:val="00086D66"/>
    <w:rsid w:val="001978E5"/>
    <w:rsid w:val="002813AA"/>
    <w:rsid w:val="00281C7D"/>
    <w:rsid w:val="004423DB"/>
    <w:rsid w:val="0072120E"/>
    <w:rsid w:val="00784D4F"/>
    <w:rsid w:val="00787603"/>
    <w:rsid w:val="007B3EBA"/>
    <w:rsid w:val="008737C1"/>
    <w:rsid w:val="009553FF"/>
    <w:rsid w:val="009E2B5C"/>
    <w:rsid w:val="00B54469"/>
    <w:rsid w:val="00B97CD9"/>
    <w:rsid w:val="00E312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892AF31"/>
  <w15:chartTrackingRefBased/>
  <w15:docId w15:val="{0581E419-E1FB-4901-823F-FA2157CD9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2120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86D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re.ac.uk/download/pdf/41773853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semanticscholar.org/paper/Energy-Efficient-Smartphone-Based-Activity-using-Anguita-Ghio/ed2cd4d99795a83a429d733e5cae5fab2dfb868f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sciencedirect.com/science/article/pii/S1877050915000320" TargetMode="External"/><Relationship Id="rId11" Type="http://schemas.openxmlformats.org/officeDocument/2006/relationships/hyperlink" Target="https://medium.com/@xiaoshansun/human-activity-recognition-using-smartphones-sensor-data-fd1af142cc81" TargetMode="External"/><Relationship Id="rId5" Type="http://schemas.openxmlformats.org/officeDocument/2006/relationships/hyperlink" Target="https://upcommons.upc.edu/handle/2117/20897" TargetMode="External"/><Relationship Id="rId10" Type="http://schemas.openxmlformats.org/officeDocument/2006/relationships/hyperlink" Target="https://www.youtube.com/watch?v=yEN-1iJNBmw" TargetMode="External"/><Relationship Id="rId4" Type="http://schemas.openxmlformats.org/officeDocument/2006/relationships/hyperlink" Target="http://archive.ics.uci.edu/ml/datasets/Human+Activity+Recognition+Using+Smartphones" TargetMode="External"/><Relationship Id="rId9" Type="http://schemas.openxmlformats.org/officeDocument/2006/relationships/hyperlink" Target="https://machinelearningmastery.com/how-to-model-human-activity-from-smartphone-data/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0</Words>
  <Characters>1314</Characters>
  <Application>Microsoft Office Word</Application>
  <DocSecurity>0</DocSecurity>
  <Lines>10</Lines>
  <Paragraphs>3</Paragraphs>
  <ScaleCrop>false</ScaleCrop>
  <Company/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rs Masanneck</dc:creator>
  <cp:keywords/>
  <dc:description/>
  <cp:lastModifiedBy>Lars Masanneck</cp:lastModifiedBy>
  <cp:revision>15</cp:revision>
  <dcterms:created xsi:type="dcterms:W3CDTF">2021-06-21T10:41:00Z</dcterms:created>
  <dcterms:modified xsi:type="dcterms:W3CDTF">2021-06-21T11:31:00Z</dcterms:modified>
</cp:coreProperties>
</file>